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94C52B" w14:textId="237762AA" w:rsidR="00E203EC" w:rsidRDefault="00E203EC" w:rsidP="00E203EC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Experiment #</w:t>
      </w:r>
      <w:r w:rsidR="00B05183">
        <w:rPr>
          <w:rFonts w:ascii="Times New Roman" w:hAnsi="Times New Roman" w:cs="Times New Roman"/>
          <w:b/>
          <w:sz w:val="28"/>
          <w:szCs w:val="28"/>
        </w:rPr>
        <w:t>2</w:t>
      </w:r>
    </w:p>
    <w:p w14:paraId="50B8878D" w14:textId="5B749459" w:rsidR="00E203EC" w:rsidRDefault="00B05183" w:rsidP="00E203EC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05183">
        <w:rPr>
          <w:rFonts w:ascii="Times New Roman" w:hAnsi="Times New Roman" w:cs="Times New Roman"/>
          <w:b/>
          <w:sz w:val="28"/>
          <w:szCs w:val="28"/>
        </w:rPr>
        <w:t>Change in Waveform due to delay</w:t>
      </w:r>
    </w:p>
    <w:p w14:paraId="52351040" w14:textId="77777777" w:rsidR="00E203EC" w:rsidRDefault="00E203EC" w:rsidP="00E203E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boratory Report</w:t>
      </w:r>
    </w:p>
    <w:p w14:paraId="58BD53E5" w14:textId="77777777" w:rsidR="00E203EC" w:rsidRDefault="00E203EC" w:rsidP="00E203E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72486090" w14:textId="77777777" w:rsidR="00E203EC" w:rsidRDefault="00E203EC" w:rsidP="00E203E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5DAD757D" w14:textId="77777777" w:rsidR="00E203EC" w:rsidRDefault="00E203EC" w:rsidP="00E203E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62811BF1" w14:textId="77777777" w:rsidR="00E203EC" w:rsidRDefault="00E203EC" w:rsidP="00E203E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0E19DD19" w14:textId="77777777" w:rsidR="00E203EC" w:rsidRDefault="00E203EC" w:rsidP="00E203E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 for: ECE 526/L – Digital Design with Verilog and System Verilog Lab</w:t>
      </w:r>
    </w:p>
    <w:p w14:paraId="1143B4D1" w14:textId="77777777" w:rsidR="00E203EC" w:rsidRDefault="00E203EC" w:rsidP="00E203EC">
      <w:pPr>
        <w:spacing w:line="480" w:lineRule="auto"/>
        <w:jc w:val="center"/>
        <w:rPr>
          <w:rFonts w:ascii="Times New Roman" w:hAnsi="Times New Roman" w:cs="Times New Roman"/>
        </w:rPr>
      </w:pPr>
    </w:p>
    <w:p w14:paraId="6D7C7A42" w14:textId="77777777" w:rsidR="00E203EC" w:rsidRDefault="00E203EC" w:rsidP="00E203EC">
      <w:pPr>
        <w:spacing w:line="480" w:lineRule="auto"/>
        <w:jc w:val="center"/>
        <w:rPr>
          <w:rFonts w:ascii="Times New Roman" w:hAnsi="Times New Roman" w:cs="Times New Roman"/>
        </w:rPr>
      </w:pPr>
    </w:p>
    <w:p w14:paraId="5B6B28FD" w14:textId="77777777" w:rsidR="00E203EC" w:rsidRDefault="00E203EC" w:rsidP="00E203E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 by:</w:t>
      </w:r>
    </w:p>
    <w:p w14:paraId="39106B38" w14:textId="77777777" w:rsidR="00E203EC" w:rsidRDefault="00E203EC" w:rsidP="00E203E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ymish Patel</w:t>
      </w:r>
    </w:p>
    <w:p w14:paraId="45EE201B" w14:textId="77777777" w:rsidR="00E203EC" w:rsidRDefault="00E203EC" w:rsidP="00E203EC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B5280B3" w14:textId="77777777" w:rsidR="00E203EC" w:rsidRDefault="00E203EC" w:rsidP="00E203EC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Introduction:</w:t>
      </w:r>
    </w:p>
    <w:p w14:paraId="07204B84" w14:textId="7105D289" w:rsidR="00E203EC" w:rsidRDefault="00E203EC" w:rsidP="00E203EC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goal of this experiment is to become familiar how the delays change the waveform. T</w:t>
      </w:r>
      <w:r w:rsidRPr="007E2569">
        <w:rPr>
          <w:rFonts w:ascii="Times New Roman" w:hAnsi="Times New Roman" w:cs="Times New Roman"/>
        </w:rPr>
        <w:t>o learn t</w:t>
      </w:r>
      <w:r>
        <w:rPr>
          <w:rFonts w:ascii="Times New Roman" w:hAnsi="Times New Roman" w:cs="Times New Roman"/>
        </w:rPr>
        <w:t>his</w:t>
      </w:r>
      <w:r w:rsidRPr="007E256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itially the circuit was simulated without delay and then it was simulated with the delays</w:t>
      </w:r>
      <w:r w:rsidRPr="007E2569">
        <w:rPr>
          <w:rFonts w:ascii="Times New Roman" w:hAnsi="Times New Roman" w:cs="Times New Roman"/>
        </w:rPr>
        <w:t>. For simulation, Synopsis VCS was used.</w:t>
      </w:r>
    </w:p>
    <w:p w14:paraId="7CFDBD6C" w14:textId="77777777" w:rsidR="00E203EC" w:rsidRDefault="00E203EC" w:rsidP="00E203EC">
      <w:pPr>
        <w:spacing w:line="480" w:lineRule="auto"/>
        <w:jc w:val="both"/>
        <w:rPr>
          <w:rFonts w:ascii="Times New Roman" w:hAnsi="Times New Roman" w:cs="Times New Roman"/>
        </w:rPr>
      </w:pPr>
    </w:p>
    <w:p w14:paraId="2D58DA76" w14:textId="77777777" w:rsidR="00E203EC" w:rsidRDefault="00E203EC" w:rsidP="00E203EC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ethodology:</w:t>
      </w:r>
    </w:p>
    <w:p w14:paraId="44C1AF04" w14:textId="50738585" w:rsidR="00E203EC" w:rsidRDefault="00E203EC" w:rsidP="00E203EC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ew</w:t>
      </w:r>
      <w:r w:rsidRPr="007E47E3">
        <w:rPr>
          <w:rFonts w:ascii="Times New Roman" w:hAnsi="Times New Roman" w:cs="Times New Roman"/>
        </w:rPr>
        <w:t xml:space="preserve"> files </w:t>
      </w:r>
      <w:r>
        <w:rPr>
          <w:rFonts w:ascii="Times New Roman" w:hAnsi="Times New Roman" w:cs="Times New Roman"/>
        </w:rPr>
        <w:t xml:space="preserve">were created using Verilog with names </w:t>
      </w:r>
      <w:r w:rsidRPr="00E203EC">
        <w:rPr>
          <w:rFonts w:ascii="Times New Roman" w:hAnsi="Times New Roman" w:cs="Times New Roman"/>
        </w:rPr>
        <w:t>lab2.v</w:t>
      </w:r>
      <w:r>
        <w:rPr>
          <w:rFonts w:ascii="Times New Roman" w:hAnsi="Times New Roman" w:cs="Times New Roman"/>
        </w:rPr>
        <w:t xml:space="preserve">, </w:t>
      </w:r>
      <w:r w:rsidRPr="00E203EC">
        <w:rPr>
          <w:rFonts w:ascii="Times New Roman" w:hAnsi="Times New Roman" w:cs="Times New Roman"/>
        </w:rPr>
        <w:t>lab2</w:t>
      </w:r>
      <w:r>
        <w:rPr>
          <w:rFonts w:ascii="Times New Roman" w:hAnsi="Times New Roman" w:cs="Times New Roman"/>
        </w:rPr>
        <w:t>_1</w:t>
      </w:r>
      <w:r w:rsidRPr="00E203EC">
        <w:rPr>
          <w:rFonts w:ascii="Times New Roman" w:hAnsi="Times New Roman" w:cs="Times New Roman"/>
        </w:rPr>
        <w:t>.v</w:t>
      </w:r>
      <w:r>
        <w:rPr>
          <w:rFonts w:ascii="Times New Roman" w:hAnsi="Times New Roman" w:cs="Times New Roman"/>
        </w:rPr>
        <w:t xml:space="preserve">, </w:t>
      </w:r>
      <w:r w:rsidRPr="00E203EC">
        <w:rPr>
          <w:rFonts w:ascii="Times New Roman" w:hAnsi="Times New Roman" w:cs="Times New Roman"/>
        </w:rPr>
        <w:t>lab2</w:t>
      </w:r>
      <w:r>
        <w:rPr>
          <w:rFonts w:ascii="Times New Roman" w:hAnsi="Times New Roman" w:cs="Times New Roman"/>
        </w:rPr>
        <w:t>_2</w:t>
      </w:r>
      <w:r w:rsidRPr="00E203EC">
        <w:rPr>
          <w:rFonts w:ascii="Times New Roman" w:hAnsi="Times New Roman" w:cs="Times New Roman"/>
        </w:rPr>
        <w:t>.v</w:t>
      </w:r>
      <w:r>
        <w:rPr>
          <w:rFonts w:ascii="Times New Roman" w:hAnsi="Times New Roman" w:cs="Times New Roman"/>
        </w:rPr>
        <w:t xml:space="preserve">, </w:t>
      </w:r>
      <w:r w:rsidRPr="00E203EC">
        <w:rPr>
          <w:rFonts w:ascii="Times New Roman" w:hAnsi="Times New Roman" w:cs="Times New Roman"/>
        </w:rPr>
        <w:t>lab2</w:t>
      </w:r>
      <w:r>
        <w:rPr>
          <w:rFonts w:ascii="Times New Roman" w:hAnsi="Times New Roman" w:cs="Times New Roman"/>
        </w:rPr>
        <w:t>_3</w:t>
      </w:r>
      <w:r w:rsidRPr="00E203EC">
        <w:rPr>
          <w:rFonts w:ascii="Times New Roman" w:hAnsi="Times New Roman" w:cs="Times New Roman"/>
        </w:rPr>
        <w:t>.v</w:t>
      </w:r>
      <w:r>
        <w:rPr>
          <w:rFonts w:ascii="Times New Roman" w:hAnsi="Times New Roman" w:cs="Times New Roman"/>
        </w:rPr>
        <w:t xml:space="preserve"> and </w:t>
      </w:r>
      <w:r w:rsidRPr="00E203EC">
        <w:rPr>
          <w:rFonts w:ascii="Times New Roman" w:hAnsi="Times New Roman" w:cs="Times New Roman"/>
        </w:rPr>
        <w:t>lab</w:t>
      </w:r>
      <w:r>
        <w:rPr>
          <w:rFonts w:ascii="Times New Roman" w:hAnsi="Times New Roman" w:cs="Times New Roman"/>
        </w:rPr>
        <w:t xml:space="preserve">_tb.v. </w:t>
      </w:r>
      <w:r w:rsidRPr="00E203EC">
        <w:rPr>
          <w:rFonts w:ascii="Times New Roman" w:hAnsi="Times New Roman" w:cs="Times New Roman"/>
        </w:rPr>
        <w:t>lab2</w:t>
      </w:r>
      <w:r>
        <w:rPr>
          <w:rFonts w:ascii="Times New Roman" w:hAnsi="Times New Roman" w:cs="Times New Roman"/>
        </w:rPr>
        <w:t xml:space="preserve">.v consists of Verilog circuit description and was created using the structural description of the circuit given in the lab manual for case 1 using the gate-level modeling with all delays set to 0 ns. </w:t>
      </w:r>
      <w:r w:rsidRPr="00E203EC">
        <w:rPr>
          <w:rFonts w:ascii="Times New Roman" w:hAnsi="Times New Roman" w:cs="Times New Roman"/>
        </w:rPr>
        <w:t>lab2</w:t>
      </w:r>
      <w:r>
        <w:rPr>
          <w:rFonts w:ascii="Times New Roman" w:hAnsi="Times New Roman" w:cs="Times New Roman"/>
        </w:rPr>
        <w:t xml:space="preserve">_1.v consists of Verilog circuit description and was created using the structural description of the circuit given in the lab manual for case 1 using the gate-level modeling with all delays as defined in the lab manual. </w:t>
      </w:r>
      <w:r w:rsidRPr="00E203EC">
        <w:rPr>
          <w:rFonts w:ascii="Times New Roman" w:hAnsi="Times New Roman" w:cs="Times New Roman"/>
        </w:rPr>
        <w:t>lab2</w:t>
      </w:r>
      <w:r>
        <w:rPr>
          <w:rFonts w:ascii="Times New Roman" w:hAnsi="Times New Roman" w:cs="Times New Roman"/>
        </w:rPr>
        <w:t xml:space="preserve">_2.v consists of Verilog circuit description and was created using the structural description of the circuit given in the lab manual for case 2 using the gate-level modeling with all delays set to 0 ns. </w:t>
      </w:r>
      <w:r w:rsidRPr="00E203EC">
        <w:rPr>
          <w:rFonts w:ascii="Times New Roman" w:hAnsi="Times New Roman" w:cs="Times New Roman"/>
        </w:rPr>
        <w:t>lab2</w:t>
      </w:r>
      <w:r>
        <w:rPr>
          <w:rFonts w:ascii="Times New Roman" w:hAnsi="Times New Roman" w:cs="Times New Roman"/>
        </w:rPr>
        <w:t xml:space="preserve">_1.v consists of Verilog circuit description and was created using the structural description of the circuit given in the lab manual for case 2 using the gate-level modeling with all delays as defined in the lab manual. </w:t>
      </w:r>
      <w:r w:rsidRPr="00E203EC">
        <w:rPr>
          <w:rFonts w:ascii="Times New Roman" w:hAnsi="Times New Roman" w:cs="Times New Roman"/>
        </w:rPr>
        <w:t>lab</w:t>
      </w:r>
      <w:r>
        <w:rPr>
          <w:rFonts w:ascii="Times New Roman" w:hAnsi="Times New Roman" w:cs="Times New Roman"/>
        </w:rPr>
        <w:t>_tb.v consist of the Verilog test bench that contains all the possible combinations of in1 and in2</w:t>
      </w:r>
    </w:p>
    <w:p w14:paraId="55641799" w14:textId="03D807BE" w:rsidR="00E203EC" w:rsidRDefault="00FC5102" w:rsidP="00E203EC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 the</w:t>
      </w:r>
      <w:r w:rsidR="00E203EC">
        <w:rPr>
          <w:rFonts w:ascii="Times New Roman" w:hAnsi="Times New Roman" w:cs="Times New Roman"/>
        </w:rPr>
        <w:t xml:space="preserve"> inputs</w:t>
      </w:r>
      <w:r>
        <w:rPr>
          <w:rFonts w:ascii="Times New Roman" w:hAnsi="Times New Roman" w:cs="Times New Roman"/>
        </w:rPr>
        <w:t xml:space="preserve"> combination</w:t>
      </w:r>
      <w:r w:rsidR="00E203E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re used</w:t>
      </w:r>
      <w:r w:rsidR="00E203EC">
        <w:rPr>
          <w:rFonts w:ascii="Times New Roman" w:hAnsi="Times New Roman" w:cs="Times New Roman"/>
        </w:rPr>
        <w:t xml:space="preserve"> for the test of </w:t>
      </w:r>
      <w:r>
        <w:rPr>
          <w:rFonts w:ascii="Times New Roman" w:hAnsi="Times New Roman" w:cs="Times New Roman"/>
        </w:rPr>
        <w:t>the desine</w:t>
      </w:r>
      <w:r w:rsidR="00E203EC">
        <w:rPr>
          <w:rFonts w:ascii="Times New Roman" w:hAnsi="Times New Roman" w:cs="Times New Roman"/>
        </w:rPr>
        <w:t xml:space="preserve">. In </w:t>
      </w:r>
      <w:r w:rsidRPr="00E203EC">
        <w:rPr>
          <w:rFonts w:ascii="Times New Roman" w:hAnsi="Times New Roman" w:cs="Times New Roman"/>
        </w:rPr>
        <w:t>lab2.v</w:t>
      </w:r>
      <w:r w:rsidR="00E203EC">
        <w:rPr>
          <w:rFonts w:ascii="Times New Roman" w:hAnsi="Times New Roman" w:cs="Times New Roman"/>
        </w:rPr>
        <w:t xml:space="preserve"> there are </w:t>
      </w:r>
      <w:r>
        <w:rPr>
          <w:rFonts w:ascii="Times New Roman" w:hAnsi="Times New Roman" w:cs="Times New Roman"/>
        </w:rPr>
        <w:t>2</w:t>
      </w:r>
      <w:r w:rsidR="00E203EC">
        <w:rPr>
          <w:rFonts w:ascii="Times New Roman" w:hAnsi="Times New Roman" w:cs="Times New Roman"/>
        </w:rPr>
        <w:t xml:space="preserve"> inputs namely </w:t>
      </w:r>
      <w:r>
        <w:rPr>
          <w:rFonts w:ascii="Times New Roman" w:hAnsi="Times New Roman" w:cs="Times New Roman"/>
        </w:rPr>
        <w:t xml:space="preserve">in1 and in2 </w:t>
      </w:r>
      <w:r w:rsidR="00E203EC">
        <w:rPr>
          <w:rFonts w:ascii="Times New Roman" w:hAnsi="Times New Roman" w:cs="Times New Roman"/>
        </w:rPr>
        <w:t xml:space="preserve">and there is one output, </w:t>
      </w:r>
      <w:r>
        <w:rPr>
          <w:rFonts w:ascii="Times New Roman" w:hAnsi="Times New Roman" w:cs="Times New Roman"/>
        </w:rPr>
        <w:t>out1</w:t>
      </w:r>
      <w:r w:rsidR="00E203EC">
        <w:rPr>
          <w:rFonts w:ascii="Times New Roman" w:hAnsi="Times New Roman" w:cs="Times New Roman"/>
        </w:rPr>
        <w:t xml:space="preserve">. For these </w:t>
      </w:r>
      <w:r>
        <w:rPr>
          <w:rFonts w:ascii="Times New Roman" w:hAnsi="Times New Roman" w:cs="Times New Roman"/>
        </w:rPr>
        <w:t>2</w:t>
      </w:r>
      <w:r w:rsidR="00E203EC">
        <w:rPr>
          <w:rFonts w:ascii="Times New Roman" w:hAnsi="Times New Roman" w:cs="Times New Roman"/>
        </w:rPr>
        <w:t xml:space="preserve"> inputs, there are 2 possible values thus making up total of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2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="00E203EC">
        <w:rPr>
          <w:rFonts w:ascii="Times New Roman" w:hAnsi="Times New Roman" w:cs="Times New Roman"/>
        </w:rPr>
        <w:t xml:space="preserve">, so total 4 combinations, </w:t>
      </w:r>
      <w:r>
        <w:rPr>
          <w:rFonts w:ascii="Times New Roman" w:hAnsi="Times New Roman" w:cs="Times New Roman"/>
        </w:rPr>
        <w:t>for the exhaustive test</w:t>
      </w:r>
      <w:r w:rsidR="00E203E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ll</w:t>
      </w:r>
      <w:r w:rsidR="00E203E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combinations are</w:t>
      </w:r>
      <w:r w:rsidR="00E203EC">
        <w:rPr>
          <w:rFonts w:ascii="Times New Roman" w:hAnsi="Times New Roman" w:cs="Times New Roman"/>
        </w:rPr>
        <w:t xml:space="preserve"> selected for this test bench. </w:t>
      </w:r>
      <w:r w:rsidR="00E203EC" w:rsidRPr="002A177F">
        <w:rPr>
          <w:rFonts w:ascii="Times New Roman" w:hAnsi="Times New Roman" w:cs="Times New Roman"/>
        </w:rPr>
        <w:t>In compliance with the time scale directive specifically stated in the module, time delays of 1</w:t>
      </w:r>
      <w:r>
        <w:rPr>
          <w:rFonts w:ascii="Times New Roman" w:hAnsi="Times New Roman" w:cs="Times New Roman"/>
        </w:rPr>
        <w:t>5</w:t>
      </w:r>
      <w:r w:rsidR="00E203EC" w:rsidRPr="002A177F">
        <w:rPr>
          <w:rFonts w:ascii="Times New Roman" w:hAnsi="Times New Roman" w:cs="Times New Roman"/>
        </w:rPr>
        <w:t xml:space="preserve"> ns were used for all test values for simulation purposes.</w:t>
      </w:r>
      <w:r w:rsidR="00E203EC">
        <w:rPr>
          <w:rFonts w:ascii="Times New Roman" w:hAnsi="Times New Roman" w:cs="Times New Roman"/>
        </w:rPr>
        <w:t xml:space="preserve"> </w:t>
      </w:r>
    </w:p>
    <w:p w14:paraId="7BEA3F0A" w14:textId="11ADC67D" w:rsidR="00E203EC" w:rsidRDefault="00E203EC" w:rsidP="00E203EC">
      <w:pPr>
        <w:spacing w:line="480" w:lineRule="auto"/>
        <w:jc w:val="both"/>
        <w:rPr>
          <w:rFonts w:ascii="Times New Roman" w:hAnsi="Times New Roman" w:cs="Times New Roman"/>
        </w:rPr>
      </w:pPr>
      <w:r w:rsidRPr="002A177F">
        <w:rPr>
          <w:rFonts w:ascii="Times New Roman" w:hAnsi="Times New Roman" w:cs="Times New Roman"/>
        </w:rPr>
        <w:t>Those programs were simulated using Synopsis VCS after completing the development of the two programs.</w:t>
      </w:r>
      <w:r>
        <w:rPr>
          <w:rFonts w:ascii="Times New Roman" w:hAnsi="Times New Roman" w:cs="Times New Roman"/>
        </w:rPr>
        <w:t xml:space="preserve"> VCS program was compiled using these 3 steps:</w:t>
      </w:r>
    </w:p>
    <w:p w14:paraId="64816980" w14:textId="77777777" w:rsidR="00E203EC" w:rsidRDefault="00E203EC" w:rsidP="00E203E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 2 files were compiled using ‘vcs’ command.</w:t>
      </w:r>
    </w:p>
    <w:p w14:paraId="53B951E7" w14:textId="77777777" w:rsidR="00E203EC" w:rsidRDefault="00E203EC" w:rsidP="00E203E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smv’ command was used to run the simulation.</w:t>
      </w:r>
    </w:p>
    <w:p w14:paraId="0787F52C" w14:textId="77777777" w:rsidR="00E203EC" w:rsidRDefault="00E203EC" w:rsidP="00E203E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dve’ command was used to display the waveform of the simulation</w:t>
      </w:r>
    </w:p>
    <w:p w14:paraId="05D53BD4" w14:textId="52B49C4A" w:rsidR="00E203EC" w:rsidRDefault="00E203EC" w:rsidP="00E203EC">
      <w:pPr>
        <w:spacing w:line="480" w:lineRule="auto"/>
        <w:jc w:val="both"/>
        <w:rPr>
          <w:rFonts w:ascii="Times New Roman" w:hAnsi="Times New Roman" w:cs="Times New Roman"/>
        </w:rPr>
      </w:pPr>
      <w:r w:rsidRPr="002A177F">
        <w:rPr>
          <w:rFonts w:ascii="Times New Roman" w:hAnsi="Times New Roman" w:cs="Times New Roman"/>
        </w:rPr>
        <w:t xml:space="preserve">A waveform view of top-level signals consisting of </w:t>
      </w:r>
      <w:r w:rsidR="00FC5102">
        <w:rPr>
          <w:rFonts w:ascii="Times New Roman" w:hAnsi="Times New Roman" w:cs="Times New Roman"/>
        </w:rPr>
        <w:t>in1, in2</w:t>
      </w:r>
      <w:r w:rsidRPr="002A177F">
        <w:rPr>
          <w:rFonts w:ascii="Times New Roman" w:hAnsi="Times New Roman" w:cs="Times New Roman"/>
        </w:rPr>
        <w:t xml:space="preserve"> input ports</w:t>
      </w:r>
      <w:r w:rsidR="00FC5102">
        <w:rPr>
          <w:rFonts w:ascii="Times New Roman" w:hAnsi="Times New Roman" w:cs="Times New Roman"/>
        </w:rPr>
        <w:t>, A1,A1,O1 wires</w:t>
      </w:r>
      <w:r w:rsidRPr="002A177F">
        <w:rPr>
          <w:rFonts w:ascii="Times New Roman" w:hAnsi="Times New Roman" w:cs="Times New Roman"/>
        </w:rPr>
        <w:t xml:space="preserve"> and </w:t>
      </w:r>
      <w:r w:rsidR="00FC5102">
        <w:rPr>
          <w:rFonts w:ascii="Times New Roman" w:hAnsi="Times New Roman" w:cs="Times New Roman"/>
        </w:rPr>
        <w:t>out1</w:t>
      </w:r>
      <w:r w:rsidRPr="002A177F">
        <w:rPr>
          <w:rFonts w:ascii="Times New Roman" w:hAnsi="Times New Roman" w:cs="Times New Roman"/>
        </w:rPr>
        <w:t xml:space="preserve"> output ports has been created using the DVE graphical interface.</w:t>
      </w:r>
      <w:r>
        <w:rPr>
          <w:rFonts w:ascii="Times New Roman" w:hAnsi="Times New Roman" w:cs="Times New Roman"/>
        </w:rPr>
        <w:t xml:space="preserve"> </w:t>
      </w:r>
      <w:r w:rsidRPr="002A177F">
        <w:rPr>
          <w:rFonts w:ascii="Times New Roman" w:hAnsi="Times New Roman" w:cs="Times New Roman"/>
        </w:rPr>
        <w:t>For the purpose of gate level analysis and overall analysis of circuit behavior, the waveform was used.</w:t>
      </w:r>
    </w:p>
    <w:p w14:paraId="6064F93F" w14:textId="77777777" w:rsidR="00E203EC" w:rsidRDefault="00E203EC" w:rsidP="00E203EC">
      <w:pPr>
        <w:spacing w:line="480" w:lineRule="auto"/>
        <w:jc w:val="both"/>
        <w:rPr>
          <w:rFonts w:ascii="Times New Roman" w:hAnsi="Times New Roman" w:cs="Times New Roman"/>
        </w:rPr>
      </w:pPr>
    </w:p>
    <w:p w14:paraId="1CBADFCC" w14:textId="77777777" w:rsidR="00E203EC" w:rsidRDefault="00E203EC" w:rsidP="00E203EC">
      <w:pPr>
        <w:spacing w:line="48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alysis of Results:</w:t>
      </w:r>
    </w:p>
    <w:p w14:paraId="09D00793" w14:textId="70972E99" w:rsidR="00766097" w:rsidRDefault="00E203EC" w:rsidP="00766097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E35615">
        <w:rPr>
          <w:rFonts w:ascii="Times New Roman" w:hAnsi="Times New Roman" w:cs="Times New Roman"/>
        </w:rPr>
        <w:t>Analyzing the waveform produced from the simulation</w:t>
      </w:r>
      <w:r w:rsidR="00FC5102">
        <w:rPr>
          <w:rFonts w:ascii="Times New Roman" w:hAnsi="Times New Roman" w:cs="Times New Roman"/>
        </w:rPr>
        <w:t xml:space="preserve"> of case 1 for with and without delay</w:t>
      </w:r>
      <w:r w:rsidRPr="00E35615">
        <w:rPr>
          <w:rFonts w:ascii="Times New Roman" w:hAnsi="Times New Roman" w:cs="Times New Roman"/>
        </w:rPr>
        <w:t xml:space="preserve">, it is possible to </w:t>
      </w:r>
      <w:r w:rsidR="00FC5102">
        <w:rPr>
          <w:rFonts w:ascii="Times New Roman" w:hAnsi="Times New Roman" w:cs="Times New Roman"/>
        </w:rPr>
        <w:t>determine that initially output was available instantly but with delay the output delays with</w:t>
      </w:r>
      <w:r w:rsidR="002F588E">
        <w:rPr>
          <w:rFonts w:ascii="Times New Roman" w:hAnsi="Times New Roman" w:cs="Times New Roman"/>
        </w:rPr>
        <w:t xml:space="preserve"> 10.5ns also for case 2, initially output was available instantly but with delay the output delays with 11.5ns</w:t>
      </w:r>
      <w:r w:rsidRPr="00E35615">
        <w:rPr>
          <w:rFonts w:ascii="Times New Roman" w:hAnsi="Times New Roman" w:cs="Times New Roman"/>
        </w:rPr>
        <w:t>.</w:t>
      </w:r>
      <w:r w:rsidR="00766097" w:rsidRPr="00766097">
        <w:rPr>
          <w:rFonts w:ascii="Times New Roman" w:hAnsi="Times New Roman" w:cs="Times New Roman"/>
          <w:noProof/>
        </w:rPr>
        <w:t xml:space="preserve"> </w:t>
      </w:r>
      <w:r w:rsidR="00766097">
        <w:rPr>
          <w:rFonts w:ascii="Times New Roman" w:hAnsi="Times New Roman" w:cs="Times New Roman"/>
          <w:noProof/>
        </w:rPr>
        <w:drawing>
          <wp:inline distT="0" distB="0" distL="0" distR="0" wp14:anchorId="72E39372" wp14:editId="1F9C83F6">
            <wp:extent cx="3985260" cy="1773820"/>
            <wp:effectExtent l="0" t="0" r="0" b="0"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4445" cy="178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66097">
        <w:rPr>
          <w:rFonts w:ascii="Times New Roman" w:hAnsi="Times New Roman" w:cs="Times New Roman"/>
          <w:noProof/>
        </w:rPr>
        <w:drawing>
          <wp:inline distT="0" distB="0" distL="0" distR="0" wp14:anchorId="5DB3F6E5" wp14:editId="24F6A277">
            <wp:extent cx="5052060" cy="2364270"/>
            <wp:effectExtent l="0" t="0" r="0" b="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4488" cy="238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72940" w14:textId="17BFF030" w:rsidR="00E203EC" w:rsidRDefault="00E203EC" w:rsidP="00766097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 </w:t>
      </w:r>
      <w:r w:rsidR="00766097">
        <w:rPr>
          <w:rFonts w:ascii="Times New Roman" w:hAnsi="Times New Roman" w:cs="Times New Roman"/>
          <w:noProof/>
        </w:rPr>
        <w:drawing>
          <wp:inline distT="0" distB="0" distL="0" distR="0" wp14:anchorId="2512D515" wp14:editId="739238E0">
            <wp:extent cx="3756951" cy="1729740"/>
            <wp:effectExtent l="0" t="0" r="0" b="3810"/>
            <wp:docPr id="4" name="Picture 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ar 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7920" cy="173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66097">
        <w:rPr>
          <w:rFonts w:ascii="Times New Roman" w:hAnsi="Times New Roman" w:cs="Times New Roman"/>
          <w:noProof/>
        </w:rPr>
        <w:drawing>
          <wp:inline distT="0" distB="0" distL="0" distR="0" wp14:anchorId="4123DC2D" wp14:editId="7A45AFD2">
            <wp:extent cx="4312920" cy="2000209"/>
            <wp:effectExtent l="0" t="0" r="0" b="635"/>
            <wp:docPr id="5" name="Picture 5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bar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534" cy="200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2F85E" w14:textId="77777777" w:rsidR="002B24A1" w:rsidRDefault="002B24A1" w:rsidP="002B24A1">
      <w:pPr>
        <w:spacing w:after="160" w:line="259" w:lineRule="auto"/>
        <w:rPr>
          <w:rFonts w:ascii="Times New Roman" w:hAnsi="Times New Roman" w:cs="Times New Roman"/>
        </w:rPr>
      </w:pPr>
    </w:p>
    <w:p w14:paraId="6AF131F4" w14:textId="77777777" w:rsidR="002B24A1" w:rsidRDefault="002B24A1" w:rsidP="002B24A1">
      <w:pPr>
        <w:spacing w:after="160" w:line="259" w:lineRule="auto"/>
        <w:rPr>
          <w:rFonts w:ascii="Times New Roman" w:hAnsi="Times New Roman" w:cs="Times New Roman"/>
        </w:rPr>
      </w:pPr>
    </w:p>
    <w:p w14:paraId="10F50E1E" w14:textId="5B5F1D3A" w:rsidR="00E203EC" w:rsidRPr="002B24A1" w:rsidRDefault="00E203EC" w:rsidP="002B24A1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clusion:</w:t>
      </w:r>
    </w:p>
    <w:p w14:paraId="242B47ED" w14:textId="422D61FD" w:rsidR="00E203EC" w:rsidRPr="002675D5" w:rsidRDefault="00E203EC" w:rsidP="002B24A1">
      <w:pPr>
        <w:spacing w:line="480" w:lineRule="auto"/>
        <w:ind w:firstLine="720"/>
        <w:jc w:val="both"/>
        <w:rPr>
          <w:rFonts w:ascii="Times New Roman" w:hAnsi="Times New Roman" w:cs="Times New Roman"/>
          <w:b/>
          <w:bCs/>
        </w:rPr>
      </w:pPr>
      <w:r w:rsidRPr="00FF0404">
        <w:rPr>
          <w:rFonts w:ascii="Times New Roman" w:hAnsi="Times New Roman" w:cs="Times New Roman"/>
        </w:rPr>
        <w:t xml:space="preserve">The </w:t>
      </w:r>
      <w:r w:rsidR="00766097">
        <w:rPr>
          <w:rFonts w:ascii="Times New Roman" w:hAnsi="Times New Roman" w:cs="Times New Roman"/>
        </w:rPr>
        <w:t>difference of delay of output due to the delay in the circuit</w:t>
      </w:r>
      <w:r w:rsidRPr="00FF0404">
        <w:rPr>
          <w:rFonts w:ascii="Times New Roman" w:hAnsi="Times New Roman" w:cs="Times New Roman"/>
        </w:rPr>
        <w:t xml:space="preserve"> was discovered by conducting this experiment.</w:t>
      </w:r>
      <w:r w:rsidR="002B24A1">
        <w:rPr>
          <w:rFonts w:ascii="Times New Roman" w:hAnsi="Times New Roman" w:cs="Times New Roman"/>
        </w:rPr>
        <w:t xml:space="preserve"> </w:t>
      </w:r>
      <w:r w:rsidRPr="002B24A1">
        <w:rPr>
          <w:rFonts w:ascii="Times New Roman" w:hAnsi="Times New Roman" w:cs="Times New Roman"/>
        </w:rPr>
        <w:t xml:space="preserve">The basic principle of </w:t>
      </w:r>
      <w:r w:rsidR="002B24A1" w:rsidRPr="002B24A1">
        <w:rPr>
          <w:rFonts w:ascii="Times New Roman" w:hAnsi="Times New Roman" w:cs="Times New Roman"/>
        </w:rPr>
        <w:t>delay</w:t>
      </w:r>
      <w:r w:rsidRPr="002B24A1">
        <w:rPr>
          <w:rFonts w:ascii="Times New Roman" w:hAnsi="Times New Roman" w:cs="Times New Roman"/>
        </w:rPr>
        <w:t xml:space="preserve"> </w:t>
      </w:r>
      <w:r w:rsidR="002B24A1" w:rsidRPr="002B24A1">
        <w:rPr>
          <w:rFonts w:ascii="Times New Roman" w:hAnsi="Times New Roman" w:cs="Times New Roman"/>
        </w:rPr>
        <w:t xml:space="preserve">in the </w:t>
      </w:r>
      <w:r w:rsidRPr="002B24A1">
        <w:rPr>
          <w:rFonts w:ascii="Times New Roman" w:hAnsi="Times New Roman" w:cs="Times New Roman"/>
        </w:rPr>
        <w:t xml:space="preserve">digital circuit was studied. The </w:t>
      </w:r>
      <w:r w:rsidR="002B24A1" w:rsidRPr="002B24A1">
        <w:rPr>
          <w:rFonts w:ascii="Times New Roman" w:hAnsi="Times New Roman" w:cs="Times New Roman"/>
        </w:rPr>
        <w:t xml:space="preserve">exhaustive </w:t>
      </w:r>
      <w:r w:rsidRPr="002B24A1">
        <w:rPr>
          <w:rFonts w:ascii="Times New Roman" w:hAnsi="Times New Roman" w:cs="Times New Roman"/>
        </w:rPr>
        <w:t>test stimulus helps to validate</w:t>
      </w:r>
      <w:r w:rsidR="002B24A1" w:rsidRPr="002B24A1">
        <w:rPr>
          <w:rFonts w:ascii="Times New Roman" w:hAnsi="Times New Roman" w:cs="Times New Roman"/>
        </w:rPr>
        <w:t xml:space="preserve"> all</w:t>
      </w:r>
      <w:r w:rsidRPr="002B24A1">
        <w:rPr>
          <w:rFonts w:ascii="Times New Roman" w:hAnsi="Times New Roman" w:cs="Times New Roman"/>
        </w:rPr>
        <w:t xml:space="preserve"> the conceptual functionality of the module concept. It also </w:t>
      </w:r>
      <w:r w:rsidR="002B24A1" w:rsidRPr="002B24A1">
        <w:rPr>
          <w:rFonts w:ascii="Times New Roman" w:hAnsi="Times New Roman" w:cs="Times New Roman"/>
        </w:rPr>
        <w:t>discusses</w:t>
      </w:r>
      <w:r w:rsidRPr="002B24A1">
        <w:rPr>
          <w:rFonts w:ascii="Times New Roman" w:hAnsi="Times New Roman" w:cs="Times New Roman"/>
        </w:rPr>
        <w:t xml:space="preserve"> the usage of </w:t>
      </w:r>
      <w:r w:rsidR="002B24A1" w:rsidRPr="002B24A1">
        <w:rPr>
          <w:rFonts w:ascii="Times New Roman" w:hAnsi="Times New Roman" w:cs="Times New Roman"/>
        </w:rPr>
        <w:t>“.”</w:t>
      </w:r>
      <w:r w:rsidRPr="002B24A1">
        <w:rPr>
          <w:rFonts w:ascii="Times New Roman" w:hAnsi="Times New Roman" w:cs="Times New Roman"/>
        </w:rPr>
        <w:t xml:space="preserve"> </w:t>
      </w:r>
      <w:r w:rsidR="002B24A1" w:rsidRPr="002B24A1">
        <w:rPr>
          <w:rFonts w:ascii="Times New Roman" w:hAnsi="Times New Roman" w:cs="Times New Roman"/>
        </w:rPr>
        <w:t>operator</w:t>
      </w:r>
      <w:r w:rsidRPr="002B24A1">
        <w:rPr>
          <w:rFonts w:ascii="Times New Roman" w:hAnsi="Times New Roman" w:cs="Times New Roman"/>
        </w:rPr>
        <w:t xml:space="preserve"> within the test node. </w:t>
      </w:r>
    </w:p>
    <w:p w14:paraId="2B731D53" w14:textId="5A1E1F2E" w:rsidR="00E203EC" w:rsidRPr="002675D5" w:rsidRDefault="002B24A1" w:rsidP="002B24A1">
      <w:pPr>
        <w:spacing w:line="480" w:lineRule="auto"/>
        <w:ind w:firstLine="720"/>
        <w:jc w:val="both"/>
        <w:rPr>
          <w:rFonts w:ascii="Times New Roman" w:hAnsi="Times New Roman" w:cs="Times New Roman"/>
          <w:b/>
          <w:bCs/>
        </w:rPr>
      </w:pPr>
      <w:r w:rsidRPr="002B24A1">
        <w:rPr>
          <w:rFonts w:ascii="Times New Roman" w:hAnsi="Times New Roman" w:cs="Times New Roman"/>
        </w:rPr>
        <w:t>Here to determine the delays between the wires, input and output the graphical wavefo</w:t>
      </w:r>
      <w:r w:rsidRPr="00BB3660">
        <w:rPr>
          <w:rFonts w:ascii="Times New Roman" w:hAnsi="Times New Roman" w:cs="Times New Roman"/>
        </w:rPr>
        <w:t>rm was helpful.</w:t>
      </w:r>
    </w:p>
    <w:p w14:paraId="7A38C4E7" w14:textId="77777777" w:rsidR="00E203EC" w:rsidRPr="002675D5" w:rsidRDefault="00E203EC" w:rsidP="00E203EC">
      <w:pPr>
        <w:spacing w:line="480" w:lineRule="auto"/>
        <w:ind w:firstLine="720"/>
        <w:jc w:val="both"/>
        <w:rPr>
          <w:rFonts w:ascii="Times New Roman" w:hAnsi="Times New Roman" w:cs="Times New Roman"/>
          <w:b/>
          <w:bCs/>
        </w:rPr>
      </w:pPr>
    </w:p>
    <w:p w14:paraId="6EE6C442" w14:textId="77777777" w:rsidR="00E203EC" w:rsidRPr="002675D5" w:rsidRDefault="00E203EC" w:rsidP="00E203EC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2675D5">
        <w:rPr>
          <w:rFonts w:ascii="Times New Roman" w:hAnsi="Times New Roman" w:cs="Times New Roman"/>
          <w:b/>
          <w:bCs/>
        </w:rPr>
        <w:br w:type="page"/>
      </w:r>
    </w:p>
    <w:p w14:paraId="2603F903" w14:textId="77777777" w:rsidR="00E203EC" w:rsidRPr="002675D5" w:rsidRDefault="00E203EC" w:rsidP="00E203EC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 w:rsidRPr="002675D5">
        <w:rPr>
          <w:rFonts w:ascii="Times New Roman" w:hAnsi="Times New Roman" w:cs="Times New Roman"/>
          <w:b/>
          <w:bCs/>
        </w:rPr>
        <w:lastRenderedPageBreak/>
        <w:t>Additional Question:</w:t>
      </w:r>
    </w:p>
    <w:p w14:paraId="0174A443" w14:textId="7B9C9B3B" w:rsidR="00E203EC" w:rsidRPr="00B05183" w:rsidRDefault="002B24A1" w:rsidP="00E203EC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B05183">
        <w:rPr>
          <w:rFonts w:ascii="Times New Roman" w:hAnsi="Times New Roman" w:cs="Times New Roman"/>
        </w:rPr>
        <w:t>For the case-1 with delay the critical path (longest delay) of the design is</w:t>
      </w:r>
    </w:p>
    <w:p w14:paraId="1FAB813E" w14:textId="41FC1A0C" w:rsidR="002B24A1" w:rsidRPr="00B05183" w:rsidRDefault="002B24A1" w:rsidP="00E203EC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B05183">
        <w:rPr>
          <w:rFonts w:ascii="Times New Roman" w:hAnsi="Times New Roman" w:cs="Times New Roman"/>
        </w:rPr>
        <w:t>in1-NT-A2-out1</w:t>
      </w:r>
    </w:p>
    <w:p w14:paraId="7F8022AF" w14:textId="716D27F2" w:rsidR="002B24A1" w:rsidRPr="00B05183" w:rsidRDefault="002B24A1" w:rsidP="00E203EC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B05183">
        <w:rPr>
          <w:rFonts w:ascii="Times New Roman" w:hAnsi="Times New Roman" w:cs="Times New Roman"/>
        </w:rPr>
        <w:t>int1-NT has delay of 2ns</w:t>
      </w:r>
    </w:p>
    <w:p w14:paraId="03A26C33" w14:textId="068E34A6" w:rsidR="002B24A1" w:rsidRPr="00B05183" w:rsidRDefault="002B24A1" w:rsidP="00E203EC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B05183">
        <w:rPr>
          <w:rFonts w:ascii="Times New Roman" w:hAnsi="Times New Roman" w:cs="Times New Roman"/>
        </w:rPr>
        <w:t>NT-A2 has delay of 0.5ns</w:t>
      </w:r>
    </w:p>
    <w:p w14:paraId="7829F6C9" w14:textId="0D826368" w:rsidR="002B24A1" w:rsidRPr="00B05183" w:rsidRDefault="002B24A1" w:rsidP="002B24A1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B05183">
        <w:rPr>
          <w:rFonts w:ascii="Times New Roman" w:hAnsi="Times New Roman" w:cs="Times New Roman"/>
        </w:rPr>
        <w:t>A</w:t>
      </w:r>
      <w:r w:rsidR="00AD7D45" w:rsidRPr="00B05183">
        <w:rPr>
          <w:rFonts w:ascii="Times New Roman" w:hAnsi="Times New Roman" w:cs="Times New Roman"/>
        </w:rPr>
        <w:t>2</w:t>
      </w:r>
      <w:r w:rsidRPr="00B05183">
        <w:rPr>
          <w:rFonts w:ascii="Times New Roman" w:hAnsi="Times New Roman" w:cs="Times New Roman"/>
        </w:rPr>
        <w:t xml:space="preserve">-out1 has delay of </w:t>
      </w:r>
      <w:r w:rsidR="00AD7D45" w:rsidRPr="00B05183">
        <w:rPr>
          <w:rFonts w:ascii="Times New Roman" w:hAnsi="Times New Roman" w:cs="Times New Roman"/>
        </w:rPr>
        <w:t>8</w:t>
      </w:r>
      <w:r w:rsidRPr="00B05183">
        <w:rPr>
          <w:rFonts w:ascii="Times New Roman" w:hAnsi="Times New Roman" w:cs="Times New Roman"/>
        </w:rPr>
        <w:t>ns</w:t>
      </w:r>
    </w:p>
    <w:p w14:paraId="41FBD3C5" w14:textId="6D5DAFC1" w:rsidR="00AD7D45" w:rsidRPr="00B05183" w:rsidRDefault="00AD7D45" w:rsidP="002B24A1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B05183">
        <w:rPr>
          <w:rFonts w:ascii="Times New Roman" w:hAnsi="Times New Roman" w:cs="Times New Roman"/>
        </w:rPr>
        <w:t>Total delay of 10.5ns</w:t>
      </w:r>
    </w:p>
    <w:p w14:paraId="18866DAB" w14:textId="1EC9E320" w:rsidR="002B24A1" w:rsidRPr="00B05183" w:rsidRDefault="002B24A1" w:rsidP="00E203EC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</w:p>
    <w:p w14:paraId="2270D1D0" w14:textId="70C64952" w:rsidR="00AD7D45" w:rsidRPr="00B05183" w:rsidRDefault="00AD7D45" w:rsidP="00AD7D45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B05183">
        <w:rPr>
          <w:rFonts w:ascii="Times New Roman" w:hAnsi="Times New Roman" w:cs="Times New Roman"/>
        </w:rPr>
        <w:t>For the case-2 with delay the critical path (longest delay) of the design is</w:t>
      </w:r>
    </w:p>
    <w:p w14:paraId="5D2DE570" w14:textId="40BD6801" w:rsidR="00AD7D45" w:rsidRPr="00B05183" w:rsidRDefault="00AD7D45" w:rsidP="00AD7D45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B05183">
        <w:rPr>
          <w:rFonts w:ascii="Times New Roman" w:hAnsi="Times New Roman" w:cs="Times New Roman"/>
        </w:rPr>
        <w:t>in1-NT-A2-O1-out1</w:t>
      </w:r>
    </w:p>
    <w:p w14:paraId="44C7E177" w14:textId="569ACBB0" w:rsidR="00AD7D45" w:rsidRPr="00B05183" w:rsidRDefault="00AD7D45" w:rsidP="00AD7D45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B05183">
        <w:rPr>
          <w:rFonts w:ascii="Times New Roman" w:hAnsi="Times New Roman" w:cs="Times New Roman"/>
        </w:rPr>
        <w:t>int1-NT has delay of 2.5ns</w:t>
      </w:r>
    </w:p>
    <w:p w14:paraId="43215BA9" w14:textId="3D4BC129" w:rsidR="00AD7D45" w:rsidRPr="00B05183" w:rsidRDefault="00AD7D45" w:rsidP="00AD7D45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B05183">
        <w:rPr>
          <w:rFonts w:ascii="Times New Roman" w:hAnsi="Times New Roman" w:cs="Times New Roman"/>
        </w:rPr>
        <w:t>NT-A2 has delay of 0.5ns</w:t>
      </w:r>
    </w:p>
    <w:p w14:paraId="1E3E10B9" w14:textId="71484FFE" w:rsidR="00AD7D45" w:rsidRPr="00B05183" w:rsidRDefault="00AD7D45" w:rsidP="00AD7D45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B05183">
        <w:rPr>
          <w:rFonts w:ascii="Times New Roman" w:hAnsi="Times New Roman" w:cs="Times New Roman"/>
        </w:rPr>
        <w:t>A2-O1 has delay of 2ns</w:t>
      </w:r>
    </w:p>
    <w:p w14:paraId="71C63C88" w14:textId="616DEE1B" w:rsidR="00AD7D45" w:rsidRPr="00B05183" w:rsidRDefault="00AD7D45" w:rsidP="00AD7D45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B05183">
        <w:rPr>
          <w:rFonts w:ascii="Times New Roman" w:hAnsi="Times New Roman" w:cs="Times New Roman"/>
        </w:rPr>
        <w:t>O1-out1 has delay of 6.5ns</w:t>
      </w:r>
    </w:p>
    <w:p w14:paraId="5D0D1AF3" w14:textId="30C3DE5C" w:rsidR="00AD7D45" w:rsidRPr="00B05183" w:rsidRDefault="00AD7D45" w:rsidP="00AD7D45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B05183">
        <w:rPr>
          <w:rFonts w:ascii="Times New Roman" w:hAnsi="Times New Roman" w:cs="Times New Roman"/>
        </w:rPr>
        <w:t>Total delay of 11.5ns</w:t>
      </w:r>
    </w:p>
    <w:p w14:paraId="421B0A8E" w14:textId="77777777" w:rsidR="00AD7D45" w:rsidRPr="002675D5" w:rsidRDefault="00AD7D45" w:rsidP="00E203EC">
      <w:pPr>
        <w:spacing w:line="480" w:lineRule="auto"/>
        <w:ind w:firstLine="720"/>
        <w:jc w:val="both"/>
        <w:rPr>
          <w:rFonts w:ascii="Times New Roman" w:hAnsi="Times New Roman" w:cs="Times New Roman"/>
          <w:b/>
          <w:bCs/>
        </w:rPr>
      </w:pPr>
    </w:p>
    <w:p w14:paraId="72CE4C58" w14:textId="77777777" w:rsidR="00E203EC" w:rsidRDefault="00E203EC" w:rsidP="00E203EC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6F53BA09" w14:textId="77777777" w:rsidR="00E203EC" w:rsidRDefault="00E203EC" w:rsidP="00E203EC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7A14F090" w14:textId="77777777" w:rsidR="00E203EC" w:rsidRDefault="00E203EC" w:rsidP="00E203EC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17C463" wp14:editId="1FD5F484">
                <wp:simplePos x="0" y="0"/>
                <wp:positionH relativeFrom="column">
                  <wp:posOffset>-220980</wp:posOffset>
                </wp:positionH>
                <wp:positionV relativeFrom="paragraph">
                  <wp:posOffset>-480060</wp:posOffset>
                </wp:positionV>
                <wp:extent cx="5737860" cy="1889760"/>
                <wp:effectExtent l="0" t="0" r="1524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7860" cy="18897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CBED86" w14:textId="77777777" w:rsidR="00E203EC" w:rsidRDefault="00E203EC" w:rsidP="00E203EC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I hereby attest that this lab report is entirely my own work. I have not copied either code or text from anyone, nor have I allowed or will I allow anyone to copy my work.</w:t>
                            </w:r>
                          </w:p>
                          <w:p w14:paraId="216415E8" w14:textId="77777777" w:rsidR="00E203EC" w:rsidRDefault="00E203EC" w:rsidP="00E203EC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7A93229" w14:textId="77777777" w:rsidR="00E203EC" w:rsidRDefault="00E203EC" w:rsidP="00E203EC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ame (printed) _____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Jaymish Raju Patel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_________</w:t>
                            </w:r>
                          </w:p>
                          <w:p w14:paraId="50F6104E" w14:textId="2E90380C" w:rsidR="00E203EC" w:rsidRDefault="00E203EC" w:rsidP="00E203EC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ame (signed) _____________________________________    Date ____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02/</w:t>
                            </w:r>
                            <w:r w:rsidR="00FB32F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09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/2021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____</w:t>
                            </w:r>
                          </w:p>
                          <w:p w14:paraId="0ADC7022" w14:textId="77777777" w:rsidR="00E203EC" w:rsidRPr="00C424F5" w:rsidRDefault="00E203EC" w:rsidP="00E203EC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17C463" id="Rectangle 1" o:spid="_x0000_s1026" style="position:absolute;left:0;text-align:left;margin-left:-17.4pt;margin-top:-37.8pt;width:451.8pt;height:148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" fillcolor="white [3201]" strokecolor="black [3213]" strokeweight="1pt">
                <v:textbox>
                  <w:txbxContent>
                    <w:p w14:paraId="63CBED86" w14:textId="77777777" w:rsidR="00E203EC" w:rsidRDefault="00E203EC" w:rsidP="00E203EC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I hereby attest that this lab report is entirely my own work. I have not copied either code or text from anyone, nor have I allowed or will I allow anyone to copy my work.</w:t>
                      </w:r>
                    </w:p>
                    <w:p w14:paraId="216415E8" w14:textId="77777777" w:rsidR="00E203EC" w:rsidRDefault="00E203EC" w:rsidP="00E203EC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  <w:p w14:paraId="17A93229" w14:textId="77777777" w:rsidR="00E203EC" w:rsidRDefault="00E203EC" w:rsidP="00E203EC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Name (printed) _____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>Jaymish Raju Patel</w:t>
                      </w:r>
                      <w:r>
                        <w:rPr>
                          <w:rFonts w:ascii="Times New Roman" w:hAnsi="Times New Roman" w:cs="Times New Roman"/>
                        </w:rPr>
                        <w:t>_________</w:t>
                      </w:r>
                    </w:p>
                    <w:p w14:paraId="50F6104E" w14:textId="2E90380C" w:rsidR="00E203EC" w:rsidRDefault="00E203EC" w:rsidP="00E203EC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Name (signed) _____________________________________    Date ____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>02/</w:t>
                      </w:r>
                      <w:r w:rsidR="00FB32F8">
                        <w:rPr>
                          <w:rFonts w:ascii="Times New Roman" w:hAnsi="Times New Roman" w:cs="Times New Roman"/>
                          <w:u w:val="single"/>
                        </w:rPr>
                        <w:t>09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>/2021</w:t>
                      </w:r>
                      <w:r>
                        <w:rPr>
                          <w:rFonts w:ascii="Times New Roman" w:hAnsi="Times New Roman" w:cs="Times New Roman"/>
                        </w:rPr>
                        <w:t>____</w:t>
                      </w:r>
                    </w:p>
                    <w:p w14:paraId="0ADC7022" w14:textId="77777777" w:rsidR="00E203EC" w:rsidRPr="00C424F5" w:rsidRDefault="00E203EC" w:rsidP="00E203EC">
                      <w:pPr>
                        <w:jc w:val="center"/>
                        <w:rPr>
                          <w:lang w:val="en-I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05DC9EA" w14:textId="77777777" w:rsidR="00E203EC" w:rsidRPr="005E7D2F" w:rsidRDefault="00E203EC" w:rsidP="00E203EC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0B559D58" w14:textId="77777777" w:rsidR="00E203EC" w:rsidRDefault="00E203EC"/>
    <w:sectPr w:rsidR="00E203E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33253D"/>
    <w:multiLevelType w:val="hybridMultilevel"/>
    <w:tmpl w:val="C2E093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NLYwNAPSJiYWlko6SsGpxcWZ+XkgBUa1ACtoifgsAAAA"/>
  </w:docVars>
  <w:rsids>
    <w:rsidRoot w:val="00E203EC"/>
    <w:rsid w:val="002675D5"/>
    <w:rsid w:val="002B24A1"/>
    <w:rsid w:val="002F588E"/>
    <w:rsid w:val="00766097"/>
    <w:rsid w:val="00997751"/>
    <w:rsid w:val="00AD7D45"/>
    <w:rsid w:val="00B05183"/>
    <w:rsid w:val="00E203EC"/>
    <w:rsid w:val="00FB32F8"/>
    <w:rsid w:val="00FC5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A22A1"/>
  <w15:chartTrackingRefBased/>
  <w15:docId w15:val="{A90CD51D-8592-41B9-9C34-E79C82934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03EC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03EC"/>
    <w:pPr>
      <w:ind w:left="720"/>
      <w:contextualSpacing/>
    </w:pPr>
  </w:style>
  <w:style w:type="table" w:styleId="TableGrid">
    <w:name w:val="Table Grid"/>
    <w:basedOn w:val="TableNormal"/>
    <w:uiPriority w:val="39"/>
    <w:rsid w:val="00E203EC"/>
    <w:pPr>
      <w:spacing w:after="0" w:line="240" w:lineRule="auto"/>
    </w:pPr>
    <w:rPr>
      <w:sz w:val="24"/>
      <w:szCs w:val="24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5</Pages>
  <Words>566</Words>
  <Characters>32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mish Patel</dc:creator>
  <cp:keywords/>
  <dc:description/>
  <cp:lastModifiedBy>Jaymish Patel</cp:lastModifiedBy>
  <cp:revision>5</cp:revision>
  <dcterms:created xsi:type="dcterms:W3CDTF">2021-02-10T06:56:00Z</dcterms:created>
  <dcterms:modified xsi:type="dcterms:W3CDTF">2021-02-10T07:54:00Z</dcterms:modified>
</cp:coreProperties>
</file>